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BD5" w:rsidRPr="005F4BD5" w:rsidRDefault="005F4BD5" w:rsidP="005F4BD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>IAS Lab Program-4</w:t>
      </w:r>
    </w:p>
    <w:p w:rsidR="00CB54DF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>Use any one of the programming language C/python/java/C++ to demonstrate Fait-Shamir Authentication scheme using Client-Server model. Use only three rounds to demonstrate the authenticity. Client system can be your host system and Server system can be a virtual machine running on your host system. Show all steps of Fait-Shamir authentication scheme by displaying their values onto the terminal such as witness ‘X’, commitment/Random Number ‘r’, Challenge ‘c’ and response ‘Y’, verification step (Y</w:t>
      </w:r>
      <w:r w:rsidRPr="005F4BD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F4BD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F4BD5">
        <w:rPr>
          <w:rFonts w:ascii="Times New Roman" w:hAnsi="Times New Roman" w:cs="Times New Roman"/>
          <w:sz w:val="24"/>
          <w:szCs w:val="24"/>
        </w:rPr>
        <w:t>XV</w:t>
      </w:r>
      <w:r w:rsidRPr="005F4BD5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proofErr w:type="spellEnd"/>
      <w:r w:rsidRPr="005F4BD5">
        <w:rPr>
          <w:rFonts w:ascii="Times New Roman" w:hAnsi="Times New Roman" w:cs="Times New Roman"/>
          <w:sz w:val="24"/>
          <w:szCs w:val="24"/>
        </w:rPr>
        <w:t xml:space="preserve"> ), Private Key ‘s’ and Public Key ‘V’. Program should be terminated by displaying an error message when a given input is invalid.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1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• </w:t>
      </w:r>
      <w:r w:rsidRPr="005F4BD5">
        <w:rPr>
          <w:rFonts w:ascii="Times New Roman" w:hAnsi="Times New Roman" w:cs="Times New Roman"/>
          <w:sz w:val="24"/>
          <w:szCs w:val="24"/>
        </w:rPr>
        <w:t xml:space="preserve">Round-1: P=467, Q=479, Random Number ‘r’=11, Private Key ‘s’=223694, Challenge ‘c’=0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>• Round-2: P=467, Q =479, Random Number ‘r’ = 60, Private Key ‘s’ = 223694 Challenge ‘c’= 0.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2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929, Q =937, Random Number ‘r’=15, Private Key ‘s’=22, Challenge ‘c’= 0. </w:t>
      </w:r>
    </w:p>
    <w:p w:rsidR="005F4BD5" w:rsidRPr="005F4BD5" w:rsidRDefault="0060517B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 Round-2</w:t>
      </w:r>
      <w:r w:rsidR="005F4BD5" w:rsidRPr="005F4BD5">
        <w:rPr>
          <w:rFonts w:ascii="Times New Roman" w:hAnsi="Times New Roman" w:cs="Times New Roman"/>
          <w:sz w:val="24"/>
          <w:szCs w:val="24"/>
        </w:rPr>
        <w:t xml:space="preserve">: P=929, Q =937, Random Number ‘r =41, Private Key ‘s’ =22, Challenge ‘c’= 1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3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727, Q=733, Random Number ‘r’=101, Private Key ‘s’=36, Challenge ‘c’= 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2: P=727, Q=733, Random Number ‘r’ = 60, Private Key ‘s’ = 36 Challenge ‘c’= 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4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727, Q=733, Random Number ‘r’=532893, Private Key ‘s’=6, Challenge ‘c’=1. </w:t>
      </w:r>
    </w:p>
    <w:p w:rsidR="005F4BD5" w:rsidRPr="005F4BD5" w:rsidRDefault="0060517B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• Round-2</w:t>
      </w:r>
      <w:r w:rsidR="005F4BD5" w:rsidRPr="005F4BD5">
        <w:rPr>
          <w:rFonts w:ascii="Times New Roman" w:hAnsi="Times New Roman" w:cs="Times New Roman"/>
          <w:sz w:val="24"/>
          <w:szCs w:val="24"/>
        </w:rPr>
        <w:t xml:space="preserve">: P=727, Q=733, Random Number ‘r =532897, Private Key ‘s’ =6, Challenge ‘c’=1.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F4BD5">
        <w:rPr>
          <w:rFonts w:ascii="Times New Roman" w:hAnsi="Times New Roman" w:cs="Times New Roman"/>
          <w:b/>
          <w:sz w:val="24"/>
          <w:szCs w:val="24"/>
        </w:rPr>
        <w:t xml:space="preserve">Test Case 5 </w:t>
      </w:r>
    </w:p>
    <w:p w:rsidR="005F4BD5" w:rsidRP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1: P=89, Q=97, Random Number ‘r’=53, Private Key ‘s’=8635, Challenge ‘c’= 1. </w:t>
      </w:r>
    </w:p>
    <w:p w:rsid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4BD5">
        <w:rPr>
          <w:rFonts w:ascii="Times New Roman" w:hAnsi="Times New Roman" w:cs="Times New Roman"/>
          <w:sz w:val="24"/>
          <w:szCs w:val="24"/>
        </w:rPr>
        <w:t xml:space="preserve">• Round-2: P=89, Q=97, Random Number ‘r’ = 52, Private </w:t>
      </w:r>
      <w:proofErr w:type="gramStart"/>
      <w:r w:rsidRPr="005F4BD5">
        <w:rPr>
          <w:rFonts w:ascii="Times New Roman" w:hAnsi="Times New Roman" w:cs="Times New Roman"/>
          <w:sz w:val="24"/>
          <w:szCs w:val="24"/>
        </w:rPr>
        <w:t>Key ‘s’</w:t>
      </w:r>
      <w:proofErr w:type="gramEnd"/>
      <w:r w:rsidRPr="005F4BD5">
        <w:rPr>
          <w:rFonts w:ascii="Times New Roman" w:hAnsi="Times New Roman" w:cs="Times New Roman"/>
          <w:sz w:val="24"/>
          <w:szCs w:val="24"/>
        </w:rPr>
        <w:t xml:space="preserve"> = 8635 Challenge ‘c’= 0. </w:t>
      </w:r>
      <w:bookmarkStart w:id="0" w:name="_GoBack"/>
      <w:bookmarkEnd w:id="0"/>
    </w:p>
    <w:p w:rsidR="005F4BD5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F4BD5" w:rsidRPr="007C518E" w:rsidRDefault="005F4BD5" w:rsidP="005F4BD5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7C518E">
        <w:rPr>
          <w:rFonts w:ascii="Times New Roman" w:hAnsi="Times New Roman" w:cs="Times New Roman"/>
          <w:b/>
          <w:sz w:val="28"/>
          <w:szCs w:val="24"/>
        </w:rPr>
        <w:t xml:space="preserve">Submit the Program file and screenshots to the assigned evaluator </w:t>
      </w:r>
      <w:r w:rsidR="007C518E" w:rsidRPr="007C518E">
        <w:rPr>
          <w:rFonts w:ascii="Times New Roman" w:hAnsi="Times New Roman" w:cs="Times New Roman"/>
          <w:b/>
          <w:sz w:val="28"/>
          <w:szCs w:val="24"/>
        </w:rPr>
        <w:t>on or before 03-03-2021 @ 1:00PM</w:t>
      </w:r>
    </w:p>
    <w:sectPr w:rsidR="005F4BD5" w:rsidRPr="007C51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1Nza2NDQzNDQ0MbFU0lEKTi0uzszPAykwrAUAsnJiPCwAAAA="/>
  </w:docVars>
  <w:rsids>
    <w:rsidRoot w:val="005F4BD5"/>
    <w:rsid w:val="0006367F"/>
    <w:rsid w:val="002F4AA8"/>
    <w:rsid w:val="005F4BD5"/>
    <w:rsid w:val="0060517B"/>
    <w:rsid w:val="007C518E"/>
    <w:rsid w:val="00CB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CDD22E-A695-4A41-9FFA-0939F0C0A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icrosoft account</cp:lastModifiedBy>
  <cp:revision>5</cp:revision>
  <dcterms:created xsi:type="dcterms:W3CDTF">2021-02-23T17:03:00Z</dcterms:created>
  <dcterms:modified xsi:type="dcterms:W3CDTF">2021-02-24T07:57:00Z</dcterms:modified>
</cp:coreProperties>
</file>